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ครูเชื่อว่านักเรียน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ประหยัดไฟวันละนิด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คำขวัญประเภทนี้ก็คือป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การประหยัดพลังงานนี่ก็มีการรณงค์อยู่แล้วใช่ไหมครับครูคณิตาครับ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ังงานแสงอาทิตย์ พลังงานลม หรือว่าการใช้พลังงานน้ำนะคะ ก็มีหลากหลายค่ะ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หมดไปไหมลูก หมดไหม ดวงอาทิตย์ยังส่องแสงตราบนาวเท่านาน ลมยังคงพักผ่าน น้ำยังคงไหลเชี่ยวอยู่ตลอดแต่พลังงานที่มันยังหมดก็อย่างเช่นพลังงานเ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วิทยาศาสตร์ ก็ใช้พลังงานทั้งนั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นักเรียนก็จึงเห็นคำขวัญประเภทนี้ไงครับ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อันนี้นักเรียนก็ต้องตอบคำถามครูนะครับหรือไม่ล่ะ คำขวัญที่บอกให้ประหยัดพลังงานนี่เป็นอย่างไรครับ ถูกต้องครับใช่ไหม เพื่ออะไร เพื่อให้พลังงานของเราเป็นอย่างไรครับมีใช้ต่อไปสืบลูกชั่วหลานใช่ไหมครูคณิตาครับ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จิตอาสาต่อสังคมนี่มันก็ส่งผลดีต่อจิตใจ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ต่อไปใช่ไหมครับครูแพรครับ นักเรียนจะนำความรู้เรื่องการพูดโน้มน้าวนี่นะครับไปพูดให้ผู้ฟังประหยัดพลังงานได้อย่างไรให้ผู้ฟังนี่เขาประหยัดพลังงานได้อย่างไร</w:t>
      </w:r>
    </w:p>
    <w:p>
      <w:pPr>
        <w:pStyle w:val="BodyText"/>
      </w:pPr>
      <w:r>
        <w:t xml:space="preserve">(คุณครูคณิตา) ให้เด็ก ๆ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เด็ก ๆ ตอบแล้วคุณครูคณิตา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การเชิฐชวน้กี่ยวกับเรื่องการประหยัด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เพราะฉะนั้น จุดประสงค์ของการเรียนรู้ในวันนี้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พูด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ในหลักการและก็พูดได้จริงการพูดโน้มนาวคืออะไรครับ พูดพร้อมกันเลย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ผู้พูดต้องอาศัยการฝึกฝนจน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ก็จะเกิดความชำนาญ เมื่อเกิดความชำนาญนี่เราก็จะพูดได้อย่างไรครูคณิตาได้อย่างไรคะคุณครูปรเมษฐ</w:t>
      </w:r>
    </w:p>
    <w:p>
      <w:pPr>
        <w:pStyle w:val="BodyText"/>
      </w:pPr>
      <w:r>
        <w:t xml:space="preserve">(คุณครูปรเมษฐ) พูด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ก็ต้องฝึกพูด เมื่อเราพูดได้ลื่นไหลนี่ ผู้ฟัง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มีอยู่ด้วยกัน 3 ข้อนะครับ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จะต้องพูดเรื่องอะไร เพราะฉะนั้น จะต้องกำหนดจุดมุ่งหมายก่อน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ก็คือ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่าเขาจะทำตามหรือไม่ทำตามนั่นเองครับนักเรียนนะครับ นี่ข้อนี้ก็สำคัญ พูดด้วยความตั้งใจ จริงใจและใช้น้ำเสียงที่จริงใจนะ สำคัญมากเลยนี่ 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อย่างที่บอกนะคะ เป็นการโน้มน้าว การโน้มน้าวเชิญชวนนี่มันไม่ใช่ลักษณะของคำสั่งอยู๋แล้วมันเป็นการชักจูงให้ผู้คนนี่คล้อยตาม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นักเรียนคิดว่าเขาจะเชื่อถือเราหรือไม่ทำให้เขาเชื่อถือ เพราะมันมีเหตุผลชัดเจนไงพอเป็นเหตุเป็นผลหมดแล้วนี่ อย่างเช่น หลักในพุทธศานาของเรานี่ก็ยึดในหลักของเหตุผลใช่ไหมลูกถ้าเกิดมีเหตุ ผลมันก็จะเกิดตามมา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เพื่อให้ผู้คนนะคะ เป็นผู้ตัดสินใจนะการโน้มน้าวใจนี่ไม่จำเป็นนะคะ ว่าเราจะเสนอเพียงด้านเดียวเท่านั้น เราอาจจะต้องนำเสนอทั้ง 2 ด้านก็ได้ เพื่อให้ผู้ที่ฟัง หรืออ่าน หรือดูนี่หรือดูนี่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สร้างบรรยากาศให้สนุกสนาน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ก็คือรวมอยู่ในข้อนี้แล้วค่ะ เราจะต้องใช้ภาษาเราจะต้องนำเสนอการพูด กิริยาท่าทางต่าง ๆนี่ เราทำอย่างไร ถึงทำให้ผู้พูด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เนื้อเรื่องสรุปการเขียน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ศัธา 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ทำให้คนนี่จะติดตามในเรื่องที่เราจะพูดนั่นเอง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เป็นคนชอบคนนัก บทหนึ่งในพระราชนิพนธ์แปลในล้นเกล้ารัชกาลที่ 6แปลว่า ทองใช่ไหมครับ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นักเรียนครับ สังเกตบทนำนะ บทนำนี่ต้องอ้าก่อน ครูนี่ยกบทกลอนในบทพระราชนิพนธ์ในรัชกาลที่ 6ก็บอกว่าชนใดไม่มีดรตรีคนนัก บทนี้นี่นักเรียนต้องเคยได้ยินเอามานำ พอได้ยินบทนี้รู้สึก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ให้คนเป็นอย่างไร สนใจดนตรีไทยนั่นเอง เดี๋ยวดูสิ มันจะเป็นอย่างที่ครูหรือหนูคิดไหม ส่วนของเนื้อหาครับ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ัวนี้ก็เป็นตัวที่อธิบายบทนำใช่ไหมครับครูคณิตาบทนำนั่นเองเนื้อหา ก็จะบอกเนื้อหาแล้วว่าทำไมทำไมทำไมล่ะถึงต้องเป็นอย่างนี้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ทางวัฒนธรรมของคนไทย ที่ได้สร้างสรรค์ขึ้นทั้งรูปแบบของบทเพลง เครื่องดนตรีวิธีการบรรเลง วิธีขับร้อง และการนำมาใช้ในโอกาสต่าง ๆ อย่างเหมาะสม ตัวนี้เป็นตัวอธิบาย บอกเลยครับ ดนตรีไทยนี่มันเป็นอย่างไรลูก ใช้มาอย่างยาวนาน มีบทบาทในชีวิตเป็นเอกลักษณ์ของเรา ที่เรามีเครื่องดนตรีใช้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เรื่องของอะไรล่ะ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เสียเถิด ก่อนที่ชนชาติอื่นเขาจะนำดนตรีไทยไปเล่น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บรรพบุรุษผู้สร้างสรรค์ดนตรี คงดีใจและปลายปลื้มใจอย่างที่หา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ใ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ี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สวัสดีครับ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เราต้องช่วยกันสังเกตบริเวณของโรงเรียตัดแต่งกิ่งไม้ สนามหญ้าไม่ให้รก เพื่อป้องกันไม่ให้เป็นที่อยู่ของสัตว์มีพิษเพื่อป้องกันแหล่งเพาะพันธุ์ยุงรายล้อมรั้วและติดป้ายเตือน และเด็ก ๆ ต้องไม่ลงไปเล่นน้ำเด็ดและอาจจมน้ำได้สนามฟุตบอล สนามเด็กเล่นสนามต้องเรียบ ไม่ขรุขระ ไม่มีอิฐหินไม่วางของเกะกะ ชิงช้าม้าหมุนหรือเครื่องเล่นต่าง ๆ ต้องยึดติดสภาพดีแข็งแรงและไม่ชำรุดสำหรับห้องเรียน เด็ก ๆ ต้องช่วยกันรักษาความสะอาดอยู่เป็นประจำ เปิดหน้าต่างระบายอากาศระเบียบ ตรวจดูโต๊ะ เก้าอี้ ต้องแข็งแรงไม่ชำรุด มาดูโรงอาหารกันครับเด็ก ๆ ต้องช่วยกันรักษาความสะอาดมีแสงสว่างมองเห็นสิ่งต่าง ๆ ได้ชัดเจนโต๊ะ เก้าอี้ สภาพดีพร้อมใช้งานจาน ชาม ช้อน ควรใช้เป็นสแตนเลส อลูมิเนียมหรือเป็นกระเบื้องป้องกันการปนเปื้อนสารเคมีเข้าร่างกายสำหรับภาชนะใส่น้ำดื่มสม่ำเสมอ ใช้แก้วน้ำประจำตัว ไม่ใช้แก้วน้ำร่วมกัน ป้องกันโรคติดต่อนะครับที่สำคัญเด็ก ๆต้องล้างมือก่อนกินอาหารที่ปรุงสุกใหม่ หากกินอาหาร่วมกันต้องใช้ช้อนกลางอย่าลืมดื่มน้ำอย่างน้อยวันละ 8 แก้วด้วยนะครับหลังกินอาหารเสร็จ เด็ก ๆ ต้องเก็บช้อนและนำไปล้างให้สะอาดด้วย้ำยาล้างจาน ล้างด้วยน้ำสะอาด 2 ครั้ง หรือล้างผ่านน้ำไหลเก็บให้มิดชิดและอย่าลืมทิ้งเศษอาหารลงในถังให้เรียบร้อย เพื่อป้องกันหนูแมลงสาบและการแพร่เชื้อโรคได้ด้วยนะครับสำหรับแม่ครัวที่ปรุงอาหารเด็ก ๆ ต้องสังเกตดูว่ามีสุขภาพแข็งแรงตัดเล็บสั้น แต่งกายสะอาด ใส่หมวกผม ไม่สูบบุหรี่ขณะทำอาหารอาหารที่ปรุงสุกแล้ว ต้องไม่ใช้มือหยิบอาหารโดยตรง ต้องเก็บอาหารในตู้หรือมีฝาชีคลอบ นักเรียนครับเด็ก ๆ ครับรู้หรือไม่ว่าการทิ้งขยะลงถังจะทำให้โรงเรียนของเราสะอาด น่าอยู่ เป็นระเบียบก่อนอื่นเราต้องสังเกตถังขยะก่อนถังขยะต้องไม่รั่วซึม และมีฝาปิดมิดชิดแบบนี้ไง แล้วถังขยะมีกี่แบบกี่สีกันนะมาทำความรู้จักกับถังขยะกันดีกว่าถังขยะสีเขียวสำหรับใส่ขยะที่ย่อยสาเช่น เศษอาหาร, เศษผักผลไม้, เปลือกไข่ใบไม้ ถังขยะสีเหลืองสำหรับใส่ขยะรีไซเคิลเช่น ขวดแก้ว, ขวดพลาสติก,กระดาษถังขยะสีส้มสำหรับใส่ขยะอันตราย เช่น ถ่านไฟฉาย หลอดไฟแบตเตอรี่ และถังขยะสีน้ำเงินสำหรับใส่ขยะทั่วไป เป็นขยะที่ไม่สามารถใช้อะไรได้อีก เช่น ถุงพลาสติกเปลือกลูกอม กระดาษทิชชูต้องทิ้งขยะให้ลงถังทุกครั้งและอย่าลืมบอกเพื่อน ๆ ให้ทำตามด้วยนะครับสำหรับเด็ก ๆ ที่อยู่โรงเรียนประจำต้องใส่ใจทำความสะอาดห้องนอนให้เรียบร้อย นำไปผึ่งแดดสัปดาห์ละครั้งหากไม่ติดมุ้งลวด ต้องการมุ้งนอนทุกครั้ง ป้องกันยุงหรือแมลงต่าง ๆมาดูห้องน้ำกันครับ เด็ก ๆ ต้องช่วยดูแลรักษาความสะอาดเป็นประจำ ไม่ให้มีกลิ่นเหม็น ไม่ทำพื้นห้องน้ำเปียกถ้าสกปรกและลื่นล้มได้แสงสว่างมองเห็นได้ชัดเจน และที่สำคัญเด็ก ๆ ต้องใช้ส้วมอย่างถูกวิธีด้วยนะครับส้วมนั่งราบต้องนั่งที่ฝาวางที่พื้น ถ้าเป็นส้วมนั่งรองให้ขึ้นไปเหยียบตรงที่วางเท้าและนั่งยองลงในโถส้วม ราดน้ำหรือกดหลังใช้ส้วม ไม่ใช้เท้ากดชักโครกแทนมือเมื่อใช้เสร็จแล้วอย่าลืมล้างมือด้วยสบู่หรือน้ำยาล้างมือทุกครั้งนะครับ เด็ก ๆ ครับ เรเรามาทบสอบความเข้าใจกันหน่อยดีกว่า เด็ก ๆ คิดว่าถังขยะสีเหลืองใช้สำหรับใส่ขยะประเภทไหนครับถังขยะสีเหลืองสำหรับใส่ขยะรีไซเคิลเช่น ขวดแก้ว, พลาสติก, กระดาษขยะรีไซเคิ้ลเหล่านี้นำไได้เงินไว้กินขนมอีกด้วยเด็ก ๆ รู้ไหมครับ เราควรกินอหาารให้ปลอดภัยและสุขภาพดีเด็ก ๆ ต้องล้างมือให้สะอาดก่อนกินอาหารทุกครั้งเลือกกินอาหารที่ปรุงสึกใหม่ ถ้าเลือกกินอาหารร่วมกต้องใช้ช้อนกลาง และใช้แก้วน้ำส่วนตัวเพื่อสุขภาพที่ดี ไม่เป็นโรคครับไม่ยากเลยใช่ไหมครับ การจัดสภาพแวดล้อมในโรงเรียนให้ปลอดภัย น่าอยู่รวมทั้งวิธีการดูแลตนเอง อย่าลืมนำไปปฏิบัติเพื่อสุขภาพที่ดีของนักเรียนด้วย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ต้องขอขอบคุณสื่อวีดิทัศน์ด้วยนะครับปลอดภัยเด็กไทยสุขอนามัยดีนะครับโดย สำนักอนามัยสิ่งแวดล้อม กรมอนามัยนะครับครูและครูคณิตานำมาให้หนู ๆ ได้ดูเกี่ยวกับวิธีการอะไรนะลูก การดูแลสิ่งแวดล้อมในโรรวมถึงวิธีการที่เราดูแลตัวเองด้วยในเรื่องสุขอนามัยต่าง ๆ มันก็จะเป็นแนวทางในการที่หนูจะไปร่าง และสร้างและร่างบทในการพูดโน้มน้าวนั่นเอง เดี๋ยวเราไปดูกันต่อดีกว่า ครูก็มีใบงานให้นักเรียนทำนะครับ งานนี้ก็ชื่อว่าอะไรครูคณิตา</w:t>
      </w:r>
    </w:p>
    <w:p>
      <w:pPr>
        <w:pStyle w:val="BodyText"/>
      </w:pPr>
      <w:r>
        <w:t xml:space="preserve">(คุณครูคณิตา) มีชื่อว่าร่างการพูดโน้มน้าวใจค่ะ</w:t>
      </w:r>
    </w:p>
    <w:p>
      <w:pPr>
        <w:pStyle w:val="BodyText"/>
      </w:pPr>
      <w:r>
        <w:t xml:space="preserve">(คุณครูปรเมษฐ) ครูจะให้หนูโดยใช้หลักการที่ครูสอนไป บทนำ เนื้อเรื่อง แล้วก็สรุปนะครับ โดยจะให้พูดโน้มน้าวใจในเรื่องของการเชิญชวนให้นักเรียนในโรงเรียนของหนูนั่นล่ะ สนใจในการดูแลรักษาสิ่งแสดล้อมแล้วก็อนุรักษ์สิ่งแวดล้อมภายในโรงเรียนครับ นักเรียนคงเข้าใจแล้วนะครับ ว่าทำอย่างไรนะครับ ให้นักเรียนทำใบงานนะครับ โดยให้ร่างคำพูดโน้มน้าวใจใจเชิญชวนรักสิ่งแวดล้อมภายในโรงเรียนนะครับใบงานที่ 2 เรื่อง ร่างคำพูโเมื่อร่างเสร็จเรียบร้อยแล้วให้ทำเป็นรายกลุ่มหรือรายเดี่ยวก็ได้นะครับ ร่างเสร็จแล้วต้องพูดครับก็ให้พูดกับคุณครูปลายทาง พูดกับคุณครูของหนู ๆ นั่นเองคุณครูอาจจะนำไปเป็นคะแนนเก็บก็ได้แล้วคุณครูปลายทางต้องทำอย่างไรบ้างคุณครูคุณครูปลายทางนะคะ คือ ดูแลการทำงานของนักเรียนค่ะประเมินการพูดโน้มน้าวใจของนักเรียนนักเรียนสะท้อนสิ่งที่ได้รับจากการพูดโน้มน้าวใจค่ะ</w:t>
      </w:r>
    </w:p>
    <w:p>
      <w:pPr>
        <w:pStyle w:val="BodyText"/>
      </w:pPr>
      <w:r>
        <w:t xml:space="preserve">(คุณครูปรเมษฐ) อันนี้ก็คือกิจกรรมที่นักเรียนและคุณครูจะได้ทำกันในวันนี้นะครับ ถ้าพร้อมแล้ว ให้นักเรียนเริ่มลงมือปฏิบัติ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ที่ได้ฟังกาพูดโน้มน้าวใจนะ ก็แล้วแต่คุณครปลายทางที่คัดเลือกเพื่อนคนไหนออกไปพูดอนุรักษ์สิ่งแวดล้อมภายในโรงเรียน ก็ได้ฟังข้เอใช่ไหมลูกจากคุณครูปลายทางก็ทำให้เรารู้แล้วว่าการพูดโน้มน้าวประสบความสำเร็จมากน้อยเพียงใดนะครับ เดี๋ยวเรามาสรุปบทเรียนพากเพียรองค์ความรูพูดโน้มน้าวใจอย่างไรให้ผู้ฟังเชื่อและคล้อยตาม ตอบคำถามสั้น ๆจะพูดอย่างไรให้ผู้ฟังปฏิบัติตามต่อมาครับเด็ก ๆ ว่าอย่างไรบ้างครูคณิตาครับ</w:t>
      </w:r>
    </w:p>
    <w:p>
      <w:pPr>
        <w:pStyle w:val="BodyText"/>
      </w:pPr>
      <w:r>
        <w:t xml:space="preserve">(คุณครูคณิตา) ค่ะ นั่นก็คือพูดด้วยความจริงใจค่ะ และอย่างที่ 2 นะคะ ก็คือไม่เป็นการบังคับค่ะ</w:t>
      </w:r>
    </w:p>
    <w:p>
      <w:pPr>
        <w:pStyle w:val="BodyText"/>
      </w:pPr>
      <w:r>
        <w:t xml:space="preserve">(คุณครูปรเมษฐ) ครับผมนี่ก็คือการพูดให้ผู้อื่นใช่ไหมคล้อยตามปฏิบัติตามเรานะครับ ข้อที่ 2ในชีวิตประจำวันนะครับ การพูดโน้มน้าวนี่มีความสำคัญใช่ไหมครับมันสำคัญเพราะอะไร และมีนักเรียนคิดครับเดี๋ยวช่วยกันตอบมีประโยชน์อย่างไรครูคณิตาครับ</w:t>
      </w:r>
    </w:p>
    <w:p>
      <w:pPr>
        <w:pStyle w:val="BodyText"/>
      </w:pPr>
      <w:r>
        <w:t xml:space="preserve">(คุณครูคณิตา)มีประโยชน์ก็คือเพราะเป็นการพูดและคล้อยตามผู้พูด อีกทั้งยังทำให้ผู้อื่นปฏิบัติตามคำพูดเราอย่างมีเหตุผลด้วยค่ะ</w:t>
      </w:r>
    </w:p>
    <w:p>
      <w:pPr>
        <w:pStyle w:val="BodyText"/>
      </w:pPr>
      <w:r>
        <w:t xml:space="preserve">(คุณครูปรเมษฐ)นักเรียนครับ ครูนี่ไม่ได้เห็นการพูดโน้มน้าวของนักเรียนเลย คุณครูอยากจะเห็นคุณครูปลายทางช่วยถ่ายเป็นคลิปวิดีโอใจในการให้เพื่อน ๆ นี่อนุรักษ์สิ่งแวดล้อมในโรงเรียนนะครับ และคุณครูช่วยส่งมาทางโรงเรียนวังไกลกังเวลได้เลมูลนิธิได้เลยทางช่อง DLTV 6 ได้เลยเพราะว่าครูทั้ง 2 คน ก็จะได้เห็นลูกศิษย์พูดอย่างไร เป็นอย่างไรบ้าง และครูจะได้ติดตามพวกหนูบ้างนะครับ บทเรียนครั้งต่อไปครูคณิตาจะให้นักเรียนศึกษากันในเรื่องอะไรครับ</w:t>
      </w:r>
    </w:p>
    <w:p>
      <w:pPr>
        <w:pStyle w:val="BodyText"/>
      </w:pPr>
      <w:r>
        <w:t xml:space="preserve">(คุณครูคณิตา) เรื่องการเขียนเรื่องจากภาพ 1 ค่ะหนอ ใครอยากรู้ก็ลองไป Search คำนี้ก่อนรู้ล่วงหน้านะครับ สิ่งที่หนูจะต้องเตรียม ก็มีใบความรู้เรื่องการเขียนเรื่องจากภาพนะครับ แล้วก็ ใบควารู้เรื่อง การเขียนเรื่องจากภาพนั่นเอง ซึ่งเด็ก ๆ สามารถไปดาวน์โหลดข้อมูลได้ตามที่อยู่ด้านล่างเอาล่ะครับ อย่างที่ครูบอก การเรียพูดโน้มน้าวเป็นสิ่งสำคัญ นักเรียนก็จงตระหนักไว้ว่าเราจะพูดอย่างไรให้มันถูกต้องตามหลักการนะครับวันนี้ครูทั้ง 2 คนก็ขอลาหนู ๆ ทุกคนไปก่อน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4 (DLTV ภาษาไทย ป. 6 หน่วยที่ 6) ๒ การพูดโน้มน้าว (๒) ๑ ก.ย. ๖๔ (มีใบงาน) ตู่</dc:title>
  <dc:creator/>
  <cp:keywords/>
  <dcterms:created xsi:type="dcterms:W3CDTF">2022-05-27T03:37:25Z</dcterms:created>
  <dcterms:modified xsi:type="dcterms:W3CDTF">2022-05-27T03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00 น.</vt:lpwstr>
  </property>
  <property fmtid="{D5CDD505-2E9C-101B-9397-08002B2CF9AE}" pid="3" name="subtitle">
    <vt:lpwstr/>
  </property>
</Properties>
</file>